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5E9920" w14:textId="77777777" w:rsidR="00F363EB" w:rsidRDefault="00001764">
      <w:pPr>
        <w:pStyle w:val="Title"/>
      </w:pPr>
      <w:r>
        <w:t>IZV-515 VERi GöRSELLEŞTİRME VE İŞ RAPORLAMA</w:t>
      </w:r>
    </w:p>
    <w:p w14:paraId="3C251CB8" w14:textId="77777777" w:rsidR="00F363EB" w:rsidRDefault="00001764">
      <w:pPr>
        <w:pStyle w:val="Author"/>
      </w:pPr>
      <w:r>
        <w:t>Ahmet ÇETİNKAYA-6006049</w:t>
      </w:r>
    </w:p>
    <w:p w14:paraId="76CB8C3E" w14:textId="77777777" w:rsidR="00F363EB" w:rsidRDefault="00001764">
      <w:pPr>
        <w:pStyle w:val="Date"/>
      </w:pPr>
      <w:r>
        <w:t>06/12/2020</w:t>
      </w:r>
    </w:p>
    <w:p w14:paraId="741D3AC3" w14:textId="77777777" w:rsidR="00826C25" w:rsidRDefault="00826C25" w:rsidP="007B413B">
      <w:pPr>
        <w:pStyle w:val="FirstParagraph"/>
        <w:jc w:val="center"/>
      </w:pPr>
    </w:p>
    <w:p w14:paraId="79D018B6" w14:textId="20643A7C" w:rsidR="00F363EB" w:rsidRPr="00CB3F28" w:rsidRDefault="00001764" w:rsidP="00CB3F28">
      <w:pPr>
        <w:pStyle w:val="Header"/>
        <w:jc w:val="center"/>
      </w:pPr>
      <w:proofErr w:type="spellStart"/>
      <w:r w:rsidRPr="00CB3F28">
        <w:t>Türkiye</w:t>
      </w:r>
      <w:proofErr w:type="spellEnd"/>
      <w:r w:rsidRPr="00CB3F28">
        <w:t xml:space="preserve"> </w:t>
      </w:r>
      <w:proofErr w:type="gramStart"/>
      <w:r w:rsidRPr="00CB3F28">
        <w:t>15.Kasım</w:t>
      </w:r>
      <w:proofErr w:type="gramEnd"/>
      <w:r w:rsidRPr="00CB3F28">
        <w:t xml:space="preserve">.2020-30.Kasım.2020 COVID-19 </w:t>
      </w:r>
      <w:proofErr w:type="spellStart"/>
      <w:r w:rsidRPr="00CB3F28">
        <w:t>Tablosu</w:t>
      </w:r>
      <w:proofErr w:type="spellEnd"/>
    </w:p>
    <w:p w14:paraId="40247366" w14:textId="77777777" w:rsidR="00826C25" w:rsidRPr="00826C25" w:rsidRDefault="00826C25" w:rsidP="00826C25">
      <w:pPr>
        <w:pStyle w:val="BodyText"/>
        <w:jc w:val="center"/>
      </w:pPr>
    </w:p>
    <w:p w14:paraId="3F50F76D" w14:textId="5AC41DC7" w:rsidR="00F363EB" w:rsidRDefault="00F363EB" w:rsidP="007B413B">
      <w:pPr>
        <w:pStyle w:val="BodyText"/>
        <w:jc w:val="center"/>
      </w:pPr>
    </w:p>
    <w:sectPr w:rsidR="00F363EB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8912B0" w14:textId="77777777" w:rsidR="00343251" w:rsidRDefault="00343251">
      <w:pPr>
        <w:spacing w:after="0"/>
      </w:pPr>
      <w:r>
        <w:separator/>
      </w:r>
    </w:p>
  </w:endnote>
  <w:endnote w:type="continuationSeparator" w:id="0">
    <w:p w14:paraId="2BB9154B" w14:textId="77777777" w:rsidR="00343251" w:rsidRDefault="003432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8CD73F" w14:textId="77777777" w:rsidR="00343251" w:rsidRDefault="00343251">
      <w:r>
        <w:separator/>
      </w:r>
    </w:p>
  </w:footnote>
  <w:footnote w:type="continuationSeparator" w:id="0">
    <w:p w14:paraId="68B36E99" w14:textId="77777777" w:rsidR="00343251" w:rsidRDefault="003432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51CB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1764"/>
    <w:rsid w:val="00011C8B"/>
    <w:rsid w:val="0021184A"/>
    <w:rsid w:val="00343251"/>
    <w:rsid w:val="004E29B3"/>
    <w:rsid w:val="00590D07"/>
    <w:rsid w:val="00784D58"/>
    <w:rsid w:val="007B413B"/>
    <w:rsid w:val="00826C25"/>
    <w:rsid w:val="008D6863"/>
    <w:rsid w:val="00B86B75"/>
    <w:rsid w:val="00BC48D5"/>
    <w:rsid w:val="00C36279"/>
    <w:rsid w:val="00CB3F28"/>
    <w:rsid w:val="00D121EA"/>
    <w:rsid w:val="00E315A3"/>
    <w:rsid w:val="00F12FBB"/>
    <w:rsid w:val="00F363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38431"/>
  <w15:docId w15:val="{C1B2999F-C851-42B1-ACCA-D417A937E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B3F28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B3F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V-515 VERi GöRSELLEŞTİRME VE İŞ RAPORLAMA</dc:title>
  <dc:creator>Ahmet ÇETİNKAYA-6006049</dc:creator>
  <cp:keywords/>
  <cp:lastModifiedBy>Ahmet cetınkaya</cp:lastModifiedBy>
  <cp:revision>7</cp:revision>
  <dcterms:created xsi:type="dcterms:W3CDTF">2020-12-06T10:24:00Z</dcterms:created>
  <dcterms:modified xsi:type="dcterms:W3CDTF">2020-12-06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2/2020</vt:lpwstr>
  </property>
  <property fmtid="{D5CDD505-2E9C-101B-9397-08002B2CF9AE}" pid="3" name="output">
    <vt:lpwstr/>
  </property>
</Properties>
</file>